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5" w:name="Xfb6c31eb5df00f691d076ad7590b7d9fce0cc0d"/>
    <w:p>
      <w:pPr>
        <w:pStyle w:val="Heading1"/>
      </w:pPr>
      <w:r>
        <w:t xml:space="preserve">Cover Letter for Carpenter Position in Canada Vancouver</w:t>
      </w:r>
    </w:p>
    <w:p>
      <w:pPr>
        <w:pStyle w:val="FirstParagraph"/>
      </w:pPr>
      <w:r>
        <w:t xml:space="preserve">Dear [Hiring Manager's Name],</w:t>
      </w:r>
    </w:p>
    <w:p>
      <w:pPr>
        <w:pStyle w:val="BodyText"/>
      </w:pPr>
      <w:r>
        <w:t xml:space="preserve">I am writing to express my interest in the Carpenter position at your esteemed organization. As a dedicated and skilled professional with over [X years] of experience in carpentry, I am eager to contribute my expertise to the vibrant construction industry in Canada Vancouver. This opportunity aligns perfectly with my career goals, and I am confident that my background in precision craftsmanship, project management, and a deep understanding of local building standards will make me a valuable asset to your team.</w:t>
      </w:r>
    </w:p>
    <w:p>
      <w:pPr>
        <w:pStyle w:val="BodyText"/>
      </w:pPr>
      <w:r>
        <w:t xml:space="preserve">Having worked on both residential and commercial projects across Canada, I have developed a strong foundation in carpentry techniques that prioritize quality, efficiency, and safety. My journey as a Carpenter began in [Location/Company Name], where I honed my skills in framing, finishing, and custom woodwork. Over the years, I have consistently delivered projects that meet or exceed client expectations while adhering to industry regulations and sustainable practices. In Canada Vancouver, where the construction sector thrives on innovation and attention to detail, I am excited to bring my passion for carpentry to a dynamic environment.</w:t>
      </w:r>
    </w:p>
    <w:bookmarkStart w:id="20" w:name="why-canada-vancouver"/>
    <w:p>
      <w:pPr>
        <w:pStyle w:val="Heading2"/>
      </w:pPr>
      <w:r>
        <w:t xml:space="preserve">Why Canada Vancouver?</w:t>
      </w:r>
    </w:p>
    <w:p>
      <w:pPr>
        <w:pStyle w:val="FirstParagraph"/>
      </w:pPr>
      <w:r>
        <w:t xml:space="preserve">Canada Vancouver is renowned for its commitment to architectural excellence and eco-friendly construction methods. The city’s unique blend of modern infrastructure and natural beauty creates a demand for skilled carpenters who can balance functionality with aesthetics. As a Carpenter, I am particularly drawn to the opportunity to work on projects that reflect Vancouver’s vision of sustainable development and community-focused design. Whether it’s constructing energy-efficient homes or revitalizing commercial spaces, I thrive in environments where creativity and technical precision converge.</w:t>
      </w:r>
    </w:p>
    <w:p>
      <w:pPr>
        <w:pStyle w:val="BodyText"/>
      </w:pPr>
      <w:r>
        <w:t xml:space="preserve">My experience in Canada has exposed me to a wide range of carpentry challenges, from large-scale residential developments to intricate interior renovations. I am well-versed in using both traditional tools and modern technology, such as laser levels and CNC machinery, to ensure accuracy and efficiency. Additionally, I hold certifications in [list relevant certifications, e.g., "OSHA Safety Training" or "Carpentry Licensing"] which further solidify my ability to meet the high standards of the Canadian construction industry.</w:t>
      </w:r>
    </w:p>
    <w:bookmarkEnd w:id="20"/>
    <w:bookmarkStart w:id="21" w:name="key-skills-and-achievements"/>
    <w:p>
      <w:pPr>
        <w:pStyle w:val="Heading2"/>
      </w:pPr>
      <w:r>
        <w:t xml:space="preserve">Key Skills and Achievements</w:t>
      </w:r>
    </w:p>
    <w:p>
      <w:pPr>
        <w:pStyle w:val="FirstParagraph"/>
      </w:pPr>
      <w:r>
        <w:t xml:space="preserve">Throughout my career, I have consistently demonstrated a commitment to excellence. My ability to read blueprints, interpret architectural designs, and translate them into tangible structures has been instrumental in the success of numerous projects. For instance, during my tenure at [Previous Employer], I led a team that completed a commercial renovation project ahead of schedule by implementing lean construction techniques and optimizing material usage. This project not only received positive feedback from clients but also set a benchmark for efficiency in our firm.</w:t>
      </w:r>
    </w:p>
    <w:p>
      <w:pPr>
        <w:pStyle w:val="BodyText"/>
      </w:pPr>
      <w:r>
        <w:t xml:space="preserve">As a Carpenter, I prioritize safety and quality in every task. I have a proven track record of maintaining a safe worksite by strictly adhering to OSHA guidelines and conducting regular equipment inspections. My attention to detail ensures that every cut, joint, and finish meets the highest standards. Moreover, my strong communication skills allow me to collaborate effectively with architects, engineers, and fellow tradespeople to ensure seamless project execution.</w:t>
      </w:r>
    </w:p>
    <w:bookmarkEnd w:id="21"/>
    <w:bookmarkStart w:id="22" w:name="X5cc77be9fd454934283d632e489c0dde913755f"/>
    <w:p>
      <w:pPr>
        <w:pStyle w:val="Heading2"/>
      </w:pPr>
      <w:r>
        <w:t xml:space="preserve">Adapting to Canada Vancouver’s Industry Standards</w:t>
      </w:r>
    </w:p>
    <w:p>
      <w:pPr>
        <w:pStyle w:val="FirstParagraph"/>
      </w:pPr>
      <w:r>
        <w:t xml:space="preserve">Working in Canada Vancouver has required me to stay updated on local building codes and regulations. I am familiar with the British Columbia Building Code (BCBC) and have experience navigating the permitting process for various construction projects. This knowledge enables me to deliver work that complies with provincial requirements while maintaining a focus on innovation and cost-effectiveness.</w:t>
      </w:r>
    </w:p>
    <w:p>
      <w:pPr>
        <w:pStyle w:val="BodyText"/>
      </w:pPr>
      <w:r>
        <w:t xml:space="preserve">Additionally, I have embraced the collaborative nature of Vancouver’s construction industry. Whether working with local contractors or independent clients, I approach each project with a mindset of flexibility and adaptability. For example, during a recent residential project in North Vancouver, I collaborated with a team of electricians and plumbers to ensure that all systems were integrated smoothly. This experience reinforced the importance of teamwork in achieving exceptional results.</w:t>
      </w:r>
    </w:p>
    <w:bookmarkEnd w:id="22"/>
    <w:bookmarkStart w:id="23" w:name="why-choose-me"/>
    <w:p>
      <w:pPr>
        <w:pStyle w:val="Heading2"/>
      </w:pPr>
      <w:r>
        <w:t xml:space="preserve">Why Choose Me?</w:t>
      </w:r>
    </w:p>
    <w:p>
      <w:pPr>
        <w:pStyle w:val="FirstParagraph"/>
      </w:pPr>
      <w:r>
        <w:t xml:space="preserve">What sets me apart as a Carpenter is my unwavering dedication to craftsmanship and my ability to thrive in fast-paced environments. I take pride in the work I do, and I am passionate about creating spaces that are both functional and visually appealing. My hands-on experience, combined with my commitment to continuous learning, ensures that I can adapt to any challenge that arises on a job site.</w:t>
      </w:r>
    </w:p>
    <w:p>
      <w:pPr>
        <w:pStyle w:val="BodyText"/>
      </w:pPr>
      <w:r>
        <w:t xml:space="preserve">I am also deeply committed to sustainability practices. In Canada Vancouver, where green building initiatives are gaining momentum, I have actively participated in projects that utilize recycled materials and energy-efficient techniques. This aligns with my personal values and my belief that carpentry should contribute positively to the environment.</w:t>
      </w:r>
    </w:p>
    <w:bookmarkEnd w:id="23"/>
    <w:bookmarkStart w:id="24" w:name="conclusion"/>
    <w:p>
      <w:pPr>
        <w:pStyle w:val="Heading2"/>
      </w:pPr>
      <w:r>
        <w:t xml:space="preserve">Conclusion</w:t>
      </w:r>
    </w:p>
    <w:p>
      <w:pPr>
        <w:pStyle w:val="FirstParagraph"/>
      </w:pPr>
      <w:r>
        <w:t xml:space="preserve">Thank you for considering my application for the Carpenter position in Canada Vancouver. I am enthusiastic about the opportunity to contribute my skills and experience to your organization while growing within a city that values innovation and excellence. I would welcome the chance to discuss how my background aligns with your needs and how I can support your team’s goals.</w:t>
      </w:r>
    </w:p>
    <w:p>
      <w:pPr>
        <w:pStyle w:val="BodyText"/>
      </w:pPr>
      <w:r>
        <w:t xml:space="preserve">Please feel free to contact me at [Your Phone Number] or [Your Email Address] at your earliest convenience. I look forward to the possibility of working together and contributing to the continued success of your projects in Canada Vancouve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Canada Vancouver</dc:title>
  <dc:creator/>
  <cp:keywords/>
  <dcterms:created xsi:type="dcterms:W3CDTF">2026-07-22T11:30:28Z</dcterms:created>
  <dcterms:modified xsi:type="dcterms:W3CDTF">2026-07-22T11:30:28Z</dcterms:modified>
</cp:coreProperties>
</file>

<file path=docProps/custom.xml><?xml version="1.0" encoding="utf-8"?>
<Properties xmlns="http://schemas.openxmlformats.org/officeDocument/2006/custom-properties" xmlns:vt="http://schemas.openxmlformats.org/officeDocument/2006/docPropsVTypes"/>
</file>